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3D8CF" w14:textId="77777777" w:rsidR="00642D65" w:rsidRPr="001C51C2" w:rsidRDefault="00642D65" w:rsidP="00642D65">
      <w:pPr>
        <w:tabs>
          <w:tab w:val="left" w:pos="4770"/>
        </w:tabs>
        <w:jc w:val="center"/>
        <w:rPr>
          <w:rFonts w:ascii="Times New Roman" w:hAnsi="Times New Roman" w:cs="Times New Roman"/>
          <w:b/>
          <w:bCs/>
        </w:rPr>
      </w:pPr>
      <w:r w:rsidRPr="001C51C2">
        <w:rPr>
          <w:rFonts w:ascii="Times New Roman" w:hAnsi="Times New Roman" w:cs="Times New Roman"/>
          <w:b/>
          <w:bCs/>
        </w:rPr>
        <w:t>Appendix</w:t>
      </w:r>
    </w:p>
    <w:p w14:paraId="12E151DF" w14:textId="77777777" w:rsidR="00642D65" w:rsidRPr="001C51C2" w:rsidRDefault="00642D65" w:rsidP="00642D65">
      <w:pPr>
        <w:tabs>
          <w:tab w:val="left" w:pos="4770"/>
        </w:tabs>
        <w:rPr>
          <w:rFonts w:ascii="Times New Roman" w:hAnsi="Times New Roman" w:cs="Times New Roman"/>
        </w:rPr>
      </w:pPr>
    </w:p>
    <w:p w14:paraId="690E953A" w14:textId="77777777" w:rsidR="00642D65" w:rsidRPr="001C51C2" w:rsidRDefault="00642D65" w:rsidP="00642D65">
      <w:pPr>
        <w:tabs>
          <w:tab w:val="left" w:pos="4770"/>
        </w:tabs>
        <w:rPr>
          <w:rFonts w:ascii="Times New Roman" w:hAnsi="Times New Roman" w:cs="Times New Roman"/>
        </w:rPr>
      </w:pPr>
      <w:r w:rsidRPr="001C51C2">
        <w:rPr>
          <w:rFonts w:ascii="Times New Roman" w:hAnsi="Times New Roman" w:cs="Times New Roman"/>
        </w:rPr>
        <w:t xml:space="preserve">Table S.1. Raw means for the 5-class solution of emotion regulation profiles. </w:t>
      </w:r>
    </w:p>
    <w:tbl>
      <w:tblPr>
        <w:tblW w:w="12060" w:type="dxa"/>
        <w:tblLayout w:type="fixed"/>
        <w:tblLook w:val="04A0" w:firstRow="1" w:lastRow="0" w:firstColumn="1" w:lastColumn="0" w:noHBand="0" w:noVBand="1"/>
      </w:tblPr>
      <w:tblGrid>
        <w:gridCol w:w="3420"/>
        <w:gridCol w:w="270"/>
        <w:gridCol w:w="1080"/>
        <w:gridCol w:w="242"/>
        <w:gridCol w:w="1468"/>
        <w:gridCol w:w="1260"/>
        <w:gridCol w:w="1350"/>
        <w:gridCol w:w="1440"/>
        <w:gridCol w:w="1530"/>
      </w:tblGrid>
      <w:tr w:rsidR="00642D65" w:rsidRPr="001C51C2" w14:paraId="496A09A8" w14:textId="77777777" w:rsidTr="00D1377F">
        <w:trPr>
          <w:trHeight w:val="290"/>
        </w:trPr>
        <w:tc>
          <w:tcPr>
            <w:tcW w:w="3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F7FBB44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4020CF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137577A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Sample mean</w:t>
            </w:r>
          </w:p>
        </w:tc>
        <w:tc>
          <w:tcPr>
            <w:tcW w:w="2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23B898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0C6D4775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lass 1</w:t>
            </w:r>
          </w:p>
          <w:p w14:paraId="575B1BBC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 xml:space="preserve">M(SE)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5D43F006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lass 2</w:t>
            </w:r>
          </w:p>
          <w:p w14:paraId="125C06F3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 xml:space="preserve">M(SE)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6F8359E9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lass 3</w:t>
            </w:r>
          </w:p>
          <w:p w14:paraId="1D1D4458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 xml:space="preserve">M(SE) 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06D3B1D3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lass 4</w:t>
            </w:r>
          </w:p>
          <w:p w14:paraId="02599491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 xml:space="preserve">M(SE) 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41A538E5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Class 5</w:t>
            </w:r>
          </w:p>
          <w:p w14:paraId="7A848833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 xml:space="preserve">M(SE) </w:t>
            </w:r>
          </w:p>
        </w:tc>
      </w:tr>
      <w:tr w:rsidR="00642D65" w:rsidRPr="001C51C2" w14:paraId="4E04C620" w14:textId="77777777" w:rsidTr="00D1377F">
        <w:trPr>
          <w:trHeight w:val="281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4015910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ERQ – Reappraisal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2C264EC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A68EB9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5.02</w:t>
            </w: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BE12A5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4CDE09B3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5.15 (.18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7D26F5FC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89(.12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5AB7BC35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68(.086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55BC1A3D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76(.13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2C477FF6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6.03(.11)</w:t>
            </w:r>
          </w:p>
        </w:tc>
      </w:tr>
      <w:tr w:rsidR="00642D65" w:rsidRPr="001C51C2" w14:paraId="6077EBED" w14:textId="77777777" w:rsidTr="00D1377F">
        <w:trPr>
          <w:trHeight w:val="363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8319796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ERQ – Suppress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119126CB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89F04C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05</w:t>
            </w: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D45014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2210D926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42(.19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7B673E06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69(.13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42C3675D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32(.14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5D6125F0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47(.15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72F94924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29(.21)</w:t>
            </w:r>
          </w:p>
        </w:tc>
      </w:tr>
      <w:tr w:rsidR="00642D65" w:rsidRPr="001C51C2" w14:paraId="1ADC4A09" w14:textId="77777777" w:rsidTr="00D1377F">
        <w:trPr>
          <w:trHeight w:val="363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3A2DB0E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DERS - non-acceptance of emotion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9BAA0DF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BA5D5C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12</w:t>
            </w: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9C5DCC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00C750FA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39(.053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797A2F94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61(.038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5F8039C6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14(.048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553553CB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13(.09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79DC7E0A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35(.11)</w:t>
            </w:r>
          </w:p>
        </w:tc>
      </w:tr>
      <w:tr w:rsidR="00642D65" w:rsidRPr="001C51C2" w14:paraId="1A821696" w14:textId="77777777" w:rsidTr="00D1377F">
        <w:trPr>
          <w:trHeight w:val="869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1010ED40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DERS - difficulties engaging in goal-directed behavior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46A69A4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63BE07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60</w:t>
            </w: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7DD959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29081E20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30(.053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37786F97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18(.092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225DD603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92(.10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04E808FC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70(.09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54AD617F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53(.16)</w:t>
            </w:r>
          </w:p>
        </w:tc>
      </w:tr>
      <w:tr w:rsidR="00642D65" w:rsidRPr="001C51C2" w14:paraId="33625CB0" w14:textId="77777777" w:rsidTr="00D1377F">
        <w:trPr>
          <w:trHeight w:val="748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BA93CFB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 xml:space="preserve">DERS - Impulse control difficulties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6951D68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960FC6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06</w:t>
            </w: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E7F57A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51C0F4EE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08(.018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72811D5C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55(.043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5E503686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32(.089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4648A64B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34(.11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6C206F7F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80(.092)</w:t>
            </w:r>
          </w:p>
        </w:tc>
      </w:tr>
      <w:tr w:rsidR="00642D65" w:rsidRPr="001C51C2" w14:paraId="1ECE651C" w14:textId="77777777" w:rsidTr="00D1377F">
        <w:trPr>
          <w:trHeight w:val="627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F8AA806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DERS - lack of emotional awarenes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55CD115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CE09D7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24</w:t>
            </w: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5C5691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7471F43B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84(.067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52B3696D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37(.082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47E06D50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55(.092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07CE736D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33(.095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162EDC84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77(.072)</w:t>
            </w:r>
          </w:p>
        </w:tc>
      </w:tr>
      <w:tr w:rsidR="00642D65" w:rsidRPr="001C51C2" w14:paraId="54518AFA" w14:textId="77777777" w:rsidTr="00D1377F">
        <w:trPr>
          <w:trHeight w:val="766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F099CA4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DERS - limited access to ER strategie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ECB25A1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6F7A9D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04</w:t>
            </w: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BFACCD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49553786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19(.035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653FDDAE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47(.036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5E28396C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18(.056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482FBC93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24(.077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6A623329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07(.094)</w:t>
            </w:r>
          </w:p>
        </w:tc>
      </w:tr>
      <w:tr w:rsidR="00642D65" w:rsidRPr="001C51C2" w14:paraId="57B1CF3F" w14:textId="77777777" w:rsidTr="00D1377F">
        <w:trPr>
          <w:trHeight w:val="654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74D85EA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DERS - lack of emotional clarity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4174DD4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11A678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09</w:t>
            </w: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2C0503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38C91F81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25(.051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16CA626B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59(.047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6D2E7271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43(.088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29E95582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01(.097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77822AD3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06(.11)</w:t>
            </w:r>
          </w:p>
        </w:tc>
      </w:tr>
      <w:tr w:rsidR="00642D65" w:rsidRPr="001C51C2" w14:paraId="3FEDB14B" w14:textId="77777777" w:rsidTr="00D1377F">
        <w:trPr>
          <w:trHeight w:val="463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B68819F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PANAS-X: Positive Emo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3419384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C5183B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74</w:t>
            </w: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3F4AC7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282488BD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22(.068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1C9E8956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83(.057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09077772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42(.068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7E7E03A9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.30(.075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435F73E3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.22(.062)</w:t>
            </w:r>
          </w:p>
        </w:tc>
      </w:tr>
      <w:tr w:rsidR="00642D65" w:rsidRPr="001C51C2" w14:paraId="03025CC8" w14:textId="77777777" w:rsidTr="00D1377F">
        <w:trPr>
          <w:trHeight w:val="463"/>
        </w:trPr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1CB75E51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 xml:space="preserve">PANAS-X: Negative Emotion 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41AA1B9F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5F28691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93</w:t>
            </w:r>
          </w:p>
        </w:tc>
        <w:tc>
          <w:tcPr>
            <w:tcW w:w="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421406B" w14:textId="77777777" w:rsidR="00642D65" w:rsidRPr="001C51C2" w:rsidRDefault="00642D65" w:rsidP="00D1377F">
            <w:pPr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 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vAlign w:val="bottom"/>
            <w:hideMark/>
          </w:tcPr>
          <w:p w14:paraId="7AB1173E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31(.036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vAlign w:val="bottom"/>
            <w:hideMark/>
          </w:tcPr>
          <w:p w14:paraId="76D5A593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65(.041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vAlign w:val="bottom"/>
            <w:hideMark/>
          </w:tcPr>
          <w:p w14:paraId="7D3DE293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.94(.051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vAlign w:val="bottom"/>
            <w:hideMark/>
          </w:tcPr>
          <w:p w14:paraId="4A2A0A14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62(.073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FFFF" w:fill="FFFFFF"/>
            <w:vAlign w:val="bottom"/>
            <w:hideMark/>
          </w:tcPr>
          <w:p w14:paraId="49D171AA" w14:textId="77777777" w:rsidR="00642D65" w:rsidRPr="001C51C2" w:rsidRDefault="00642D65" w:rsidP="00D1377F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1C51C2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.07(.075)</w:t>
            </w:r>
          </w:p>
        </w:tc>
      </w:tr>
    </w:tbl>
    <w:p w14:paraId="0CAE05DA" w14:textId="77777777" w:rsidR="00642D65" w:rsidRPr="001C51C2" w:rsidRDefault="00642D65" w:rsidP="00642D65">
      <w:pPr>
        <w:tabs>
          <w:tab w:val="left" w:pos="4770"/>
        </w:tabs>
        <w:rPr>
          <w:rFonts w:ascii="Times New Roman" w:hAnsi="Times New Roman" w:cs="Times New Roman"/>
        </w:rPr>
      </w:pPr>
    </w:p>
    <w:p w14:paraId="0B234196" w14:textId="77777777" w:rsidR="00642D65" w:rsidRPr="001C51C2" w:rsidRDefault="00642D65" w:rsidP="00642D65">
      <w:pPr>
        <w:tabs>
          <w:tab w:val="left" w:pos="4770"/>
        </w:tabs>
        <w:rPr>
          <w:rFonts w:ascii="Times New Roman" w:hAnsi="Times New Roman" w:cs="Times New Roman"/>
        </w:rPr>
      </w:pPr>
      <w:r w:rsidRPr="001C51C2">
        <w:rPr>
          <w:rFonts w:ascii="Times New Roman" w:hAnsi="Times New Roman" w:cs="Times New Roman"/>
        </w:rPr>
        <w:t xml:space="preserve">ERQ: Emotion Regulation Questionnaire; DERS: Difficulties with Emotion Regulation Scale; PANAS-X: Positive and Negative Affect Scale – Expanded Version.ER= Emotion Regulation </w:t>
      </w:r>
    </w:p>
    <w:p w14:paraId="6297C33D" w14:textId="77777777" w:rsidR="00642D65" w:rsidRPr="001C51C2" w:rsidRDefault="00642D65" w:rsidP="00642D65">
      <w:pPr>
        <w:tabs>
          <w:tab w:val="left" w:pos="4770"/>
        </w:tabs>
        <w:rPr>
          <w:rFonts w:ascii="Times New Roman" w:hAnsi="Times New Roman" w:cs="Times New Roman"/>
        </w:rPr>
      </w:pPr>
      <w:r w:rsidRPr="001C51C2">
        <w:rPr>
          <w:rFonts w:ascii="Times New Roman" w:hAnsi="Times New Roman" w:cs="Times New Roman"/>
        </w:rPr>
        <w:t>Class 1: Multifaceted Emotion Regulation; Class 2: Moderate Emotion Regulation Access; Class 3: Low Awareness, Low Positive Emotions; Class 4: Emotion Regulation Difficulties; Class 5: High Awareness and Reappraisal.</w:t>
      </w:r>
    </w:p>
    <w:p w14:paraId="2F8E9393" w14:textId="77777777" w:rsidR="00BC1D11" w:rsidRDefault="00BC1D11"/>
    <w:sectPr w:rsidR="00BC1D11" w:rsidSect="00514F9C">
      <w:pgSz w:w="15840" w:h="12240" w:orient="landscape"/>
      <w:pgMar w:top="1440" w:right="1440" w:bottom="1440" w:left="1440" w:header="720" w:footer="720" w:gutter="0"/>
      <w:cols w:space="720"/>
      <w:docGrid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0NTI0NTA0sTQ3NzZR0lEKTi0uzszPAykwrAUAIotmeiwAAAA="/>
  </w:docVars>
  <w:rsids>
    <w:rsidRoot w:val="00642D65"/>
    <w:rsid w:val="00642D65"/>
    <w:rsid w:val="00BC1D11"/>
    <w:rsid w:val="00DB5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99C3F"/>
  <w15:chartTrackingRefBased/>
  <w15:docId w15:val="{D49149FA-DD33-404F-9C03-911177B3F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D65"/>
    <w:pPr>
      <w:spacing w:after="0" w:line="240" w:lineRule="auto"/>
    </w:pPr>
    <w:rPr>
      <w:rFonts w:eastAsiaTheme="minorEastAsia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306</Characters>
  <Application>Microsoft Office Word</Application>
  <DocSecurity>0</DocSecurity>
  <Lines>10</Lines>
  <Paragraphs>3</Paragraphs>
  <ScaleCrop>false</ScaleCrop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 Warmingham</dc:creator>
  <cp:keywords/>
  <dc:description/>
  <cp:lastModifiedBy>Jen Warmingham</cp:lastModifiedBy>
  <cp:revision>1</cp:revision>
  <dcterms:created xsi:type="dcterms:W3CDTF">2022-01-08T21:49:00Z</dcterms:created>
  <dcterms:modified xsi:type="dcterms:W3CDTF">2022-01-08T21:49:00Z</dcterms:modified>
</cp:coreProperties>
</file>